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2FD6" w:rsidRPr="00BC49FF" w:rsidRDefault="00E17E58" w:rsidP="00E17E58">
      <w:pPr>
        <w:pStyle w:val="NoSpacing"/>
        <w:numPr>
          <w:ilvl w:val="0"/>
          <w:numId w:val="2"/>
        </w:numPr>
      </w:pPr>
      <w:r w:rsidRPr="00BC49FF">
        <w:t>Airlock</w:t>
      </w:r>
    </w:p>
    <w:p w:rsidR="00A22FD6" w:rsidRDefault="00A22FD6" w:rsidP="00A22FD6">
      <w:pPr>
        <w:pStyle w:val="NoSpacing"/>
        <w:numPr>
          <w:ilvl w:val="1"/>
          <w:numId w:val="2"/>
        </w:numPr>
      </w:pPr>
      <w:r w:rsidRPr="00BC49FF">
        <w:t xml:space="preserve">Needed for colonists to enter or leave the pressurized base. Fairly slow so it is recommended that players use multiple as their base gets larger to reduce bottle necks. </w:t>
      </w:r>
    </w:p>
    <w:p w:rsidR="00BC49FF" w:rsidRPr="00BC49FF" w:rsidRDefault="00BC49FF" w:rsidP="00A22FD6">
      <w:pPr>
        <w:pStyle w:val="NoSpacing"/>
        <w:numPr>
          <w:ilvl w:val="1"/>
          <w:numId w:val="2"/>
        </w:numPr>
      </w:pPr>
      <w:r>
        <w:t>No Internals</w:t>
      </w:r>
    </w:p>
    <w:p w:rsidR="00381077" w:rsidRPr="00BC49FF" w:rsidRDefault="00381077" w:rsidP="00A22FD6">
      <w:pPr>
        <w:pStyle w:val="NoSpacing"/>
        <w:numPr>
          <w:ilvl w:val="1"/>
          <w:numId w:val="2"/>
        </w:numPr>
      </w:pPr>
      <w:r w:rsidRPr="00BC49FF">
        <w:t>Indoor</w:t>
      </w:r>
    </w:p>
    <w:p w:rsidR="00E17E58" w:rsidRPr="00BC49FF" w:rsidRDefault="00E17E58" w:rsidP="00A22FD6">
      <w:pPr>
        <w:pStyle w:val="NoSpacing"/>
        <w:numPr>
          <w:ilvl w:val="0"/>
          <w:numId w:val="2"/>
        </w:numPr>
      </w:pPr>
      <w:r w:rsidRPr="00BC49FF">
        <w:t>Oxygen Generator</w:t>
      </w:r>
    </w:p>
    <w:p w:rsidR="00381077" w:rsidRDefault="00381077" w:rsidP="00381077">
      <w:pPr>
        <w:pStyle w:val="NoSpacing"/>
        <w:numPr>
          <w:ilvl w:val="1"/>
          <w:numId w:val="2"/>
        </w:numPr>
      </w:pPr>
      <w:r w:rsidRPr="00BC49FF">
        <w:t>Uses water from the distillery to produce oxygen for the base. Buildings use various amounts of oxygen depending on objects and number of colonists that are in the building.</w:t>
      </w:r>
    </w:p>
    <w:p w:rsidR="00BC49FF" w:rsidRPr="00BC49FF" w:rsidRDefault="00BC49FF" w:rsidP="00381077">
      <w:pPr>
        <w:pStyle w:val="NoSpacing"/>
        <w:numPr>
          <w:ilvl w:val="1"/>
          <w:numId w:val="2"/>
        </w:numPr>
      </w:pPr>
      <w:r>
        <w:t>Oxygen Generator (Pre-Placed)</w:t>
      </w:r>
    </w:p>
    <w:p w:rsidR="00381077" w:rsidRPr="00BC49FF" w:rsidRDefault="00381077" w:rsidP="00381077">
      <w:pPr>
        <w:pStyle w:val="NoSpacing"/>
        <w:numPr>
          <w:ilvl w:val="1"/>
          <w:numId w:val="2"/>
        </w:numPr>
      </w:pPr>
      <w:r w:rsidRPr="00BC49FF">
        <w:t xml:space="preserve">Indoor </w:t>
      </w:r>
    </w:p>
    <w:p w:rsidR="00E17E58" w:rsidRPr="00BC49FF" w:rsidRDefault="00E17E58" w:rsidP="00E17E58">
      <w:pPr>
        <w:pStyle w:val="NoSpacing"/>
        <w:numPr>
          <w:ilvl w:val="0"/>
          <w:numId w:val="2"/>
        </w:numPr>
      </w:pPr>
      <w:r w:rsidRPr="00BC49FF">
        <w:t>Greenhouse</w:t>
      </w:r>
    </w:p>
    <w:p w:rsidR="00381077" w:rsidRDefault="00381077" w:rsidP="00381077">
      <w:pPr>
        <w:pStyle w:val="NoSpacing"/>
        <w:numPr>
          <w:ilvl w:val="1"/>
          <w:numId w:val="2"/>
        </w:numPr>
      </w:pPr>
      <w:r w:rsidRPr="00BC49FF">
        <w:t>Allows the base to produce its own food, and medicine. Requires a biologist to man and perform upkeep on the planters.</w:t>
      </w:r>
    </w:p>
    <w:p w:rsidR="00BC49FF" w:rsidRPr="00BC49FF" w:rsidRDefault="00BC49FF" w:rsidP="00381077">
      <w:pPr>
        <w:pStyle w:val="NoSpacing"/>
        <w:numPr>
          <w:ilvl w:val="1"/>
          <w:numId w:val="2"/>
        </w:numPr>
      </w:pPr>
      <w:r>
        <w:t xml:space="preserve">Plants (Corn, Tomatoes, Melons, Green Beans, </w:t>
      </w:r>
      <w:r w:rsidR="00BC1B09">
        <w:t xml:space="preserve">Potatoes, Beats, </w:t>
      </w:r>
      <w:r>
        <w:t>Squash, Lettuce, Carrots), Trees (Oak, Hickory, Pine), Flowers, Medicinal</w:t>
      </w:r>
      <w:r w:rsidR="005F7F55">
        <w:t>, Meat Cultures</w:t>
      </w:r>
    </w:p>
    <w:p w:rsidR="00381077" w:rsidRPr="00BC49FF" w:rsidRDefault="00381077" w:rsidP="00381077">
      <w:pPr>
        <w:pStyle w:val="NoSpacing"/>
        <w:numPr>
          <w:ilvl w:val="1"/>
          <w:numId w:val="2"/>
        </w:numPr>
      </w:pPr>
      <w:r w:rsidRPr="00BC49FF">
        <w:t>Indoor</w:t>
      </w:r>
    </w:p>
    <w:p w:rsidR="00381077" w:rsidRPr="00BC49FF" w:rsidRDefault="00381077" w:rsidP="00E17E58">
      <w:pPr>
        <w:pStyle w:val="NoSpacing"/>
        <w:numPr>
          <w:ilvl w:val="0"/>
          <w:numId w:val="2"/>
        </w:numPr>
      </w:pPr>
      <w:r w:rsidRPr="00BC49FF">
        <w:t>Dining Hall</w:t>
      </w:r>
    </w:p>
    <w:p w:rsidR="00381077" w:rsidRDefault="00381077" w:rsidP="00381077">
      <w:pPr>
        <w:pStyle w:val="NoSpacing"/>
        <w:numPr>
          <w:ilvl w:val="1"/>
          <w:numId w:val="2"/>
        </w:numPr>
      </w:pPr>
      <w:r w:rsidRPr="00BC49FF">
        <w:t>Where the colonists can meet and eat meals. Has a larger requirement for water and electricity. Produces food waste.</w:t>
      </w:r>
    </w:p>
    <w:p w:rsidR="00BC49FF" w:rsidRPr="00BC49FF" w:rsidRDefault="00BC49FF" w:rsidP="00381077">
      <w:pPr>
        <w:pStyle w:val="NoSpacing"/>
        <w:numPr>
          <w:ilvl w:val="1"/>
          <w:numId w:val="2"/>
        </w:numPr>
      </w:pPr>
      <w:r>
        <w:t>Single Table, Double Table, Drinking Fountain, Vending Machine, Kitchenette, TV, Flowers</w:t>
      </w:r>
    </w:p>
    <w:p w:rsidR="00381077" w:rsidRPr="00BC49FF" w:rsidRDefault="00381077" w:rsidP="00381077">
      <w:pPr>
        <w:pStyle w:val="NoSpacing"/>
        <w:numPr>
          <w:ilvl w:val="1"/>
          <w:numId w:val="2"/>
        </w:numPr>
      </w:pPr>
      <w:r w:rsidRPr="00BC49FF">
        <w:t>Indoor</w:t>
      </w:r>
    </w:p>
    <w:p w:rsidR="00381077" w:rsidRPr="00BC49FF" w:rsidRDefault="00381077" w:rsidP="00E17E58">
      <w:pPr>
        <w:pStyle w:val="NoSpacing"/>
        <w:numPr>
          <w:ilvl w:val="0"/>
          <w:numId w:val="2"/>
        </w:numPr>
      </w:pPr>
      <w:r w:rsidRPr="00BC49FF">
        <w:t>Commons</w:t>
      </w:r>
    </w:p>
    <w:p w:rsidR="00381077" w:rsidRDefault="00381077" w:rsidP="00381077">
      <w:pPr>
        <w:pStyle w:val="NoSpacing"/>
        <w:numPr>
          <w:ilvl w:val="1"/>
          <w:numId w:val="2"/>
        </w:numPr>
      </w:pPr>
      <w:r w:rsidRPr="00BC49FF">
        <w:t xml:space="preserve">A multipurpose area where the colonists can sit and relax. </w:t>
      </w:r>
    </w:p>
    <w:p w:rsidR="00BC49FF" w:rsidRPr="00BC49FF" w:rsidRDefault="00BC49FF" w:rsidP="00BC49FF">
      <w:pPr>
        <w:pStyle w:val="NoSpacing"/>
        <w:numPr>
          <w:ilvl w:val="1"/>
          <w:numId w:val="2"/>
        </w:numPr>
      </w:pPr>
      <w:r>
        <w:t xml:space="preserve">Single Table, Double Table, Drinking Fountain, </w:t>
      </w:r>
      <w:r w:rsidR="00876C08">
        <w:t xml:space="preserve">Massage Char, </w:t>
      </w:r>
      <w:r>
        <w:t>Vending Machine, TV, Couch, Flowers, Treadmill, Pullup Bar</w:t>
      </w:r>
    </w:p>
    <w:p w:rsidR="00381077" w:rsidRPr="00BC49FF" w:rsidRDefault="00381077" w:rsidP="00381077">
      <w:pPr>
        <w:pStyle w:val="NoSpacing"/>
        <w:numPr>
          <w:ilvl w:val="1"/>
          <w:numId w:val="2"/>
        </w:numPr>
      </w:pPr>
      <w:r w:rsidRPr="00BC49FF">
        <w:t>Indoor</w:t>
      </w:r>
    </w:p>
    <w:p w:rsidR="00381077" w:rsidRPr="00BC49FF" w:rsidRDefault="00381077" w:rsidP="00E17E58">
      <w:pPr>
        <w:pStyle w:val="NoSpacing"/>
        <w:numPr>
          <w:ilvl w:val="0"/>
          <w:numId w:val="2"/>
        </w:numPr>
      </w:pPr>
      <w:r w:rsidRPr="00BC49FF">
        <w:t>Gym</w:t>
      </w:r>
    </w:p>
    <w:p w:rsidR="00381077" w:rsidRDefault="00381077" w:rsidP="00381077">
      <w:pPr>
        <w:pStyle w:val="NoSpacing"/>
        <w:numPr>
          <w:ilvl w:val="1"/>
          <w:numId w:val="2"/>
        </w:numPr>
      </w:pPr>
      <w:r w:rsidRPr="00BC49FF">
        <w:t xml:space="preserve">Allows the colonists to relieve stress by exercising in various ways. </w:t>
      </w:r>
    </w:p>
    <w:p w:rsidR="00BC49FF" w:rsidRPr="00BC49FF" w:rsidRDefault="00BC49FF" w:rsidP="00381077">
      <w:pPr>
        <w:pStyle w:val="NoSpacing"/>
        <w:numPr>
          <w:ilvl w:val="1"/>
          <w:numId w:val="2"/>
        </w:numPr>
      </w:pPr>
      <w:r>
        <w:t>Pullup Bar, Treadmill, Bench Press, Squat Bar, Infinite Pool</w:t>
      </w:r>
      <w:r w:rsidR="00876C08">
        <w:t>, Free Weights, Stationary Bike</w:t>
      </w:r>
    </w:p>
    <w:p w:rsidR="00381077" w:rsidRPr="00BC49FF" w:rsidRDefault="00381077" w:rsidP="00381077">
      <w:pPr>
        <w:pStyle w:val="NoSpacing"/>
        <w:numPr>
          <w:ilvl w:val="1"/>
          <w:numId w:val="2"/>
        </w:numPr>
      </w:pPr>
      <w:r w:rsidRPr="00BC49FF">
        <w:t>Indoor</w:t>
      </w:r>
    </w:p>
    <w:p w:rsidR="00E17E58" w:rsidRPr="00BC49FF" w:rsidRDefault="00E17E58" w:rsidP="00E17E58">
      <w:pPr>
        <w:pStyle w:val="NoSpacing"/>
        <w:numPr>
          <w:ilvl w:val="0"/>
          <w:numId w:val="2"/>
        </w:numPr>
      </w:pPr>
      <w:r w:rsidRPr="00BC49FF">
        <w:t>Sick Bay</w:t>
      </w:r>
    </w:p>
    <w:p w:rsidR="00381077" w:rsidRDefault="00381077" w:rsidP="00381077">
      <w:pPr>
        <w:pStyle w:val="NoSpacing"/>
        <w:numPr>
          <w:ilvl w:val="1"/>
          <w:numId w:val="2"/>
        </w:numPr>
      </w:pPr>
      <w:r w:rsidRPr="00BC49FF">
        <w:t xml:space="preserve">Where sick or injured colonists can go and get healed by doctors. Also allows the doctor to turn medicinal plants into medicine. </w:t>
      </w:r>
    </w:p>
    <w:p w:rsidR="00BC1B09" w:rsidRDefault="00876C08" w:rsidP="00381077">
      <w:pPr>
        <w:pStyle w:val="NoSpacing"/>
        <w:numPr>
          <w:ilvl w:val="1"/>
          <w:numId w:val="2"/>
        </w:numPr>
      </w:pPr>
      <w:r>
        <w:t xml:space="preserve">Cot, </w:t>
      </w:r>
      <w:r w:rsidR="005F7F55">
        <w:t>Medicine Cabinet</w:t>
      </w:r>
      <w:r w:rsidR="00BC1B09">
        <w:t>, Laboratory</w:t>
      </w:r>
    </w:p>
    <w:p w:rsidR="00381077" w:rsidRPr="00BC49FF" w:rsidRDefault="00381077" w:rsidP="00381077">
      <w:pPr>
        <w:pStyle w:val="NoSpacing"/>
        <w:numPr>
          <w:ilvl w:val="1"/>
          <w:numId w:val="2"/>
        </w:numPr>
      </w:pPr>
      <w:r w:rsidRPr="00BC49FF">
        <w:t>Indoor</w:t>
      </w:r>
    </w:p>
    <w:p w:rsidR="00E17E58" w:rsidRPr="00BC49FF" w:rsidRDefault="00E17E58" w:rsidP="00E17E58">
      <w:pPr>
        <w:pStyle w:val="NoSpacing"/>
        <w:numPr>
          <w:ilvl w:val="0"/>
          <w:numId w:val="2"/>
        </w:numPr>
      </w:pPr>
      <w:r w:rsidRPr="00BC49FF">
        <w:t>Refinery</w:t>
      </w:r>
    </w:p>
    <w:p w:rsidR="005F7F55" w:rsidRDefault="00381077" w:rsidP="00381077">
      <w:pPr>
        <w:pStyle w:val="NoSpacing"/>
        <w:numPr>
          <w:ilvl w:val="1"/>
          <w:numId w:val="2"/>
        </w:numPr>
      </w:pPr>
      <w:r w:rsidRPr="00BC49FF">
        <w:t>Manned by workers to turn the ore from the mines into various useable resources.</w:t>
      </w:r>
    </w:p>
    <w:p w:rsidR="00381077" w:rsidRPr="00BC49FF" w:rsidRDefault="005F7F55" w:rsidP="005F7F55">
      <w:pPr>
        <w:pStyle w:val="NoSpacing"/>
        <w:numPr>
          <w:ilvl w:val="1"/>
          <w:numId w:val="2"/>
        </w:numPr>
      </w:pPr>
      <w:r>
        <w:t>Smelter, P</w:t>
      </w:r>
      <w:r w:rsidRPr="005F7F55">
        <w:t>lasticizer</w:t>
      </w:r>
      <w:r>
        <w:t xml:space="preserve"> </w:t>
      </w:r>
      <w:r w:rsidR="00381077" w:rsidRPr="00BC49FF">
        <w:t xml:space="preserve"> </w:t>
      </w:r>
    </w:p>
    <w:p w:rsidR="005F7F55" w:rsidRDefault="00381077" w:rsidP="00381077">
      <w:pPr>
        <w:pStyle w:val="NoSpacing"/>
        <w:numPr>
          <w:ilvl w:val="1"/>
          <w:numId w:val="2"/>
        </w:numPr>
      </w:pPr>
      <w:r w:rsidRPr="00BC49FF">
        <w:t>Indoor</w:t>
      </w:r>
    </w:p>
    <w:p w:rsidR="00887694" w:rsidRDefault="00887694" w:rsidP="00887694">
      <w:pPr>
        <w:pStyle w:val="NoSpacing"/>
        <w:numPr>
          <w:ilvl w:val="0"/>
          <w:numId w:val="2"/>
        </w:numPr>
      </w:pPr>
      <w:r>
        <w:t>Warehouse</w:t>
      </w:r>
    </w:p>
    <w:p w:rsidR="00887694" w:rsidRDefault="00887694" w:rsidP="00887694">
      <w:pPr>
        <w:pStyle w:val="NoSpacing"/>
        <w:numPr>
          <w:ilvl w:val="1"/>
          <w:numId w:val="2"/>
        </w:numPr>
      </w:pPr>
      <w:r>
        <w:t xml:space="preserve">A place where the colony can store materials inside. </w:t>
      </w:r>
    </w:p>
    <w:p w:rsidR="00887694" w:rsidRPr="00BC49FF" w:rsidRDefault="00887694" w:rsidP="00887694">
      <w:pPr>
        <w:pStyle w:val="NoSpacing"/>
        <w:numPr>
          <w:ilvl w:val="1"/>
          <w:numId w:val="2"/>
        </w:numPr>
      </w:pPr>
      <w:r>
        <w:t>Indoor</w:t>
      </w:r>
    </w:p>
    <w:p w:rsidR="00E17E58" w:rsidRPr="00BC49FF" w:rsidRDefault="00E17E58" w:rsidP="00E17E58">
      <w:pPr>
        <w:pStyle w:val="NoSpacing"/>
        <w:numPr>
          <w:ilvl w:val="0"/>
          <w:numId w:val="2"/>
        </w:numPr>
      </w:pPr>
      <w:r w:rsidRPr="00BC49FF">
        <w:lastRenderedPageBreak/>
        <w:t>Factory</w:t>
      </w:r>
    </w:p>
    <w:p w:rsidR="00381077" w:rsidRDefault="00381077" w:rsidP="00381077">
      <w:pPr>
        <w:pStyle w:val="NoSpacing"/>
        <w:numPr>
          <w:ilvl w:val="1"/>
          <w:numId w:val="2"/>
        </w:numPr>
      </w:pPr>
      <w:r w:rsidRPr="00BC49FF">
        <w:t xml:space="preserve">Turns the useable resources into tools, spares, microprocessors, arms, and various other objects. Also allows the colony to repair and build robots. </w:t>
      </w:r>
    </w:p>
    <w:p w:rsidR="008E72E8" w:rsidRPr="00BC49FF" w:rsidRDefault="00175C85" w:rsidP="00381077">
      <w:pPr>
        <w:pStyle w:val="NoSpacing"/>
        <w:numPr>
          <w:ilvl w:val="1"/>
          <w:numId w:val="2"/>
        </w:numPr>
      </w:pPr>
      <w:r>
        <w:t>Plastic Injector, Die Press, Computer Mill</w:t>
      </w:r>
    </w:p>
    <w:p w:rsidR="00381077" w:rsidRPr="00BC49FF" w:rsidRDefault="00381077" w:rsidP="00381077">
      <w:pPr>
        <w:pStyle w:val="NoSpacing"/>
        <w:numPr>
          <w:ilvl w:val="1"/>
          <w:numId w:val="2"/>
        </w:numPr>
      </w:pPr>
      <w:r w:rsidRPr="00BC49FF">
        <w:t>Indoor</w:t>
      </w:r>
    </w:p>
    <w:p w:rsidR="00E17E58" w:rsidRPr="00BC49FF" w:rsidRDefault="00E17E58" w:rsidP="00E17E58">
      <w:pPr>
        <w:pStyle w:val="NoSpacing"/>
        <w:numPr>
          <w:ilvl w:val="0"/>
          <w:numId w:val="2"/>
        </w:numPr>
      </w:pPr>
      <w:r w:rsidRPr="00BC49FF">
        <w:t xml:space="preserve">Prison </w:t>
      </w:r>
    </w:p>
    <w:p w:rsidR="0036786F" w:rsidRDefault="0036786F" w:rsidP="0036786F">
      <w:pPr>
        <w:pStyle w:val="NoSpacing"/>
        <w:numPr>
          <w:ilvl w:val="1"/>
          <w:numId w:val="2"/>
        </w:numPr>
      </w:pPr>
      <w:r w:rsidRPr="00BC49FF">
        <w:t>Allows the officers to capture rouges and rehabilitate them into being productive colonists. The process is slow and rouges require food and water while they are in the prison</w:t>
      </w:r>
    </w:p>
    <w:p w:rsidR="008E72E8" w:rsidRPr="00BC49FF" w:rsidRDefault="008E72E8" w:rsidP="0036786F">
      <w:pPr>
        <w:pStyle w:val="NoSpacing"/>
        <w:numPr>
          <w:ilvl w:val="1"/>
          <w:numId w:val="2"/>
        </w:numPr>
      </w:pPr>
      <w:r>
        <w:t>Cells (pre-placed)</w:t>
      </w:r>
    </w:p>
    <w:p w:rsidR="00CD797B" w:rsidRPr="00BC49FF" w:rsidRDefault="0036786F" w:rsidP="008E72E8">
      <w:pPr>
        <w:pStyle w:val="NoSpacing"/>
        <w:numPr>
          <w:ilvl w:val="1"/>
          <w:numId w:val="2"/>
        </w:numPr>
      </w:pPr>
      <w:r w:rsidRPr="00BC49FF">
        <w:t>Indoor</w:t>
      </w:r>
      <w:r w:rsidR="008E72E8">
        <w:t xml:space="preserve"> </w:t>
      </w:r>
    </w:p>
    <w:p w:rsidR="00A22FD6" w:rsidRPr="00BC49FF" w:rsidRDefault="00A22FD6" w:rsidP="00E17E58">
      <w:pPr>
        <w:pStyle w:val="NoSpacing"/>
        <w:numPr>
          <w:ilvl w:val="0"/>
          <w:numId w:val="2"/>
        </w:numPr>
      </w:pPr>
      <w:r w:rsidRPr="00BC49FF">
        <w:t>Compost</w:t>
      </w:r>
    </w:p>
    <w:p w:rsidR="0036786F" w:rsidRDefault="0036786F" w:rsidP="0036786F">
      <w:pPr>
        <w:pStyle w:val="NoSpacing"/>
        <w:numPr>
          <w:ilvl w:val="1"/>
          <w:numId w:val="2"/>
        </w:numPr>
      </w:pPr>
      <w:r w:rsidRPr="00BC49FF">
        <w:t>Takes all organic waste, either dead humans or food waste, and allows it to decompose safely without lowering happiness, raising stress, or making colonists sick. Workers can also use an incinerator to reduce waste quickly.</w:t>
      </w:r>
    </w:p>
    <w:p w:rsidR="00175C85" w:rsidRPr="00BC49FF" w:rsidRDefault="00175C85" w:rsidP="0036786F">
      <w:pPr>
        <w:pStyle w:val="NoSpacing"/>
        <w:numPr>
          <w:ilvl w:val="1"/>
          <w:numId w:val="2"/>
        </w:numPr>
      </w:pPr>
      <w:r>
        <w:t>Incinerator</w:t>
      </w:r>
    </w:p>
    <w:p w:rsidR="0036786F" w:rsidRPr="00BC49FF" w:rsidRDefault="0036786F" w:rsidP="0036786F">
      <w:pPr>
        <w:pStyle w:val="NoSpacing"/>
        <w:numPr>
          <w:ilvl w:val="1"/>
          <w:numId w:val="2"/>
        </w:numPr>
      </w:pPr>
      <w:r w:rsidRPr="00BC49FF">
        <w:t>Indoor</w:t>
      </w:r>
    </w:p>
    <w:p w:rsidR="00A22FD6" w:rsidRPr="00BC49FF" w:rsidRDefault="00A22FD6" w:rsidP="00A22FD6">
      <w:pPr>
        <w:pStyle w:val="NoSpacing"/>
        <w:numPr>
          <w:ilvl w:val="0"/>
          <w:numId w:val="2"/>
        </w:numPr>
      </w:pPr>
      <w:r w:rsidRPr="00BC49FF">
        <w:t>Recycling Plant</w:t>
      </w:r>
    </w:p>
    <w:p w:rsidR="0036786F" w:rsidRDefault="0036786F" w:rsidP="0036786F">
      <w:pPr>
        <w:pStyle w:val="NoSpacing"/>
        <w:numPr>
          <w:ilvl w:val="1"/>
          <w:numId w:val="2"/>
        </w:numPr>
      </w:pPr>
      <w:r w:rsidRPr="00BC49FF">
        <w:t xml:space="preserve">Takes all nonorganic waste and either turns it back into raw ore or into an unusable state (which need to be disposed of), also takes care of radioactive waste. Workers can use an incinerator to reduce waste quickly, or dispose of unusable resources and radioactive waste. </w:t>
      </w:r>
    </w:p>
    <w:p w:rsidR="00175C85" w:rsidRPr="00BC49FF" w:rsidRDefault="00175C85" w:rsidP="0036786F">
      <w:pPr>
        <w:pStyle w:val="NoSpacing"/>
        <w:numPr>
          <w:ilvl w:val="1"/>
          <w:numId w:val="2"/>
        </w:numPr>
      </w:pPr>
      <w:r>
        <w:t>Incinerator</w:t>
      </w:r>
    </w:p>
    <w:p w:rsidR="0036786F" w:rsidRDefault="0036786F" w:rsidP="0036786F">
      <w:pPr>
        <w:pStyle w:val="NoSpacing"/>
        <w:numPr>
          <w:ilvl w:val="1"/>
          <w:numId w:val="2"/>
        </w:numPr>
      </w:pPr>
      <w:r w:rsidRPr="00BC49FF">
        <w:t>Indoor</w:t>
      </w:r>
    </w:p>
    <w:p w:rsidR="00BC1B09" w:rsidRDefault="00BC1B09" w:rsidP="00BC1B09">
      <w:pPr>
        <w:pStyle w:val="NoSpacing"/>
        <w:numPr>
          <w:ilvl w:val="0"/>
          <w:numId w:val="2"/>
        </w:numPr>
      </w:pPr>
      <w:r>
        <w:t>Dorm</w:t>
      </w:r>
    </w:p>
    <w:p w:rsidR="00BC1B09" w:rsidRDefault="00BC1B09" w:rsidP="00BC1B09">
      <w:pPr>
        <w:pStyle w:val="NoSpacing"/>
        <w:numPr>
          <w:ilvl w:val="1"/>
          <w:numId w:val="2"/>
        </w:numPr>
      </w:pPr>
      <w:r>
        <w:t xml:space="preserve">A place where colonists and civilians can sleep and shower. </w:t>
      </w:r>
    </w:p>
    <w:p w:rsidR="00BC1B09" w:rsidRDefault="00BC1B09" w:rsidP="00BC1B09">
      <w:pPr>
        <w:pStyle w:val="NoSpacing"/>
        <w:numPr>
          <w:ilvl w:val="1"/>
          <w:numId w:val="2"/>
        </w:numPr>
      </w:pPr>
      <w:r>
        <w:t>Bunk Bed, Bed, Shower</w:t>
      </w:r>
    </w:p>
    <w:p w:rsidR="00BC1B09" w:rsidRPr="00BC49FF" w:rsidRDefault="00BC1B09" w:rsidP="00BC1B09">
      <w:pPr>
        <w:pStyle w:val="NoSpacing"/>
        <w:numPr>
          <w:ilvl w:val="1"/>
          <w:numId w:val="2"/>
        </w:numPr>
      </w:pPr>
      <w:r>
        <w:t>Indoor</w:t>
      </w:r>
    </w:p>
    <w:p w:rsidR="00A22FD6" w:rsidRPr="00BC49FF" w:rsidRDefault="00A22FD6" w:rsidP="00A22FD6">
      <w:pPr>
        <w:pStyle w:val="NoSpacing"/>
        <w:numPr>
          <w:ilvl w:val="0"/>
          <w:numId w:val="2"/>
        </w:numPr>
      </w:pPr>
      <w:r w:rsidRPr="00BC49FF">
        <w:t>Control Center</w:t>
      </w:r>
    </w:p>
    <w:p w:rsidR="0036786F" w:rsidRDefault="0036786F" w:rsidP="0036786F">
      <w:pPr>
        <w:pStyle w:val="NoSpacing"/>
        <w:numPr>
          <w:ilvl w:val="1"/>
          <w:numId w:val="2"/>
        </w:numPr>
      </w:pPr>
      <w:r w:rsidRPr="00BC49FF">
        <w:t xml:space="preserve">Used by the </w:t>
      </w:r>
      <w:r w:rsidR="00395814" w:rsidRPr="00BC49FF">
        <w:t xml:space="preserve">officers to monitor the base, store weapons, and use the radio antenna. </w:t>
      </w:r>
    </w:p>
    <w:p w:rsidR="00175C85" w:rsidRPr="00BC49FF" w:rsidRDefault="00175C85" w:rsidP="0036786F">
      <w:pPr>
        <w:pStyle w:val="NoSpacing"/>
        <w:numPr>
          <w:ilvl w:val="1"/>
          <w:numId w:val="2"/>
        </w:numPr>
      </w:pPr>
      <w:r>
        <w:t>Monitoring Station, Weapons Locker, Radio Antenna Station, Traffic Control Center</w:t>
      </w:r>
    </w:p>
    <w:p w:rsidR="00E17E58" w:rsidRDefault="00395814" w:rsidP="00175C85">
      <w:pPr>
        <w:pStyle w:val="NoSpacing"/>
        <w:numPr>
          <w:ilvl w:val="1"/>
          <w:numId w:val="2"/>
        </w:numPr>
      </w:pPr>
      <w:r w:rsidRPr="00BC49FF">
        <w:t>Indoor</w:t>
      </w:r>
    </w:p>
    <w:p w:rsidR="00BC49FF" w:rsidRPr="00BC49FF" w:rsidRDefault="00BC49FF" w:rsidP="00BC49FF">
      <w:pPr>
        <w:pStyle w:val="NoSpacing"/>
        <w:numPr>
          <w:ilvl w:val="0"/>
          <w:numId w:val="2"/>
        </w:numPr>
      </w:pPr>
      <w:r w:rsidRPr="00BC49FF">
        <w:t>Oxygen Storage</w:t>
      </w:r>
    </w:p>
    <w:p w:rsidR="00BC49FF" w:rsidRPr="00BC49FF" w:rsidRDefault="00BC49FF" w:rsidP="00BC49FF">
      <w:pPr>
        <w:pStyle w:val="NoSpacing"/>
        <w:numPr>
          <w:ilvl w:val="1"/>
          <w:numId w:val="2"/>
        </w:numPr>
      </w:pPr>
      <w:r w:rsidRPr="00BC49FF">
        <w:t xml:space="preserve">Used in the same way a battery is, this will store excess oxygen produced while the base has power for the chance that the base loses power, the colonists will still have limited oxygen.  </w:t>
      </w:r>
    </w:p>
    <w:p w:rsidR="00BC49FF" w:rsidRPr="00BC49FF" w:rsidRDefault="00BC49FF" w:rsidP="00BC49FF">
      <w:pPr>
        <w:pStyle w:val="NoSpacing"/>
        <w:numPr>
          <w:ilvl w:val="1"/>
          <w:numId w:val="2"/>
        </w:numPr>
      </w:pPr>
      <w:r w:rsidRPr="00BC49FF">
        <w:t>Outdoor</w:t>
      </w:r>
    </w:p>
    <w:p w:rsidR="00BC49FF" w:rsidRPr="00BC49FF" w:rsidRDefault="00BC49FF" w:rsidP="00BC49FF">
      <w:pPr>
        <w:pStyle w:val="NoSpacing"/>
        <w:numPr>
          <w:ilvl w:val="0"/>
          <w:numId w:val="2"/>
        </w:numPr>
      </w:pPr>
      <w:r w:rsidRPr="00BC49FF">
        <w:t>Water Distiller</w:t>
      </w:r>
    </w:p>
    <w:p w:rsidR="00BC49FF" w:rsidRPr="00BC49FF" w:rsidRDefault="00BC49FF" w:rsidP="00BC49FF">
      <w:pPr>
        <w:pStyle w:val="NoSpacing"/>
        <w:numPr>
          <w:ilvl w:val="1"/>
          <w:numId w:val="2"/>
        </w:numPr>
      </w:pPr>
      <w:r w:rsidRPr="00BC49FF">
        <w:t xml:space="preserve">Either pulls water from the ground and purifies it or uses electrolysis to combine hydrogen and oxygen together. </w:t>
      </w:r>
    </w:p>
    <w:p w:rsidR="00BC49FF" w:rsidRPr="00BC49FF" w:rsidRDefault="00BC49FF" w:rsidP="00BC49FF">
      <w:pPr>
        <w:pStyle w:val="NoSpacing"/>
        <w:numPr>
          <w:ilvl w:val="1"/>
          <w:numId w:val="2"/>
        </w:numPr>
      </w:pPr>
      <w:r w:rsidRPr="00BC49FF">
        <w:t>Outdoor</w:t>
      </w:r>
    </w:p>
    <w:p w:rsidR="00BC49FF" w:rsidRPr="00BC49FF" w:rsidRDefault="00BC49FF" w:rsidP="00BC49FF">
      <w:pPr>
        <w:pStyle w:val="NoSpacing"/>
        <w:numPr>
          <w:ilvl w:val="0"/>
          <w:numId w:val="2"/>
        </w:numPr>
      </w:pPr>
      <w:r w:rsidRPr="00BC49FF">
        <w:t>Water Tower</w:t>
      </w:r>
    </w:p>
    <w:p w:rsidR="00BC49FF" w:rsidRPr="00BC49FF" w:rsidRDefault="00BC49FF" w:rsidP="00BC49FF">
      <w:pPr>
        <w:pStyle w:val="NoSpacing"/>
        <w:numPr>
          <w:ilvl w:val="1"/>
          <w:numId w:val="2"/>
        </w:numPr>
      </w:pPr>
      <w:r w:rsidRPr="00BC49FF">
        <w:t>Stores excess water produced while the base has power for the chance that base loses power to provide the colonists and oxygen generator with limited water.</w:t>
      </w:r>
    </w:p>
    <w:p w:rsidR="00BC49FF" w:rsidRPr="00BC49FF" w:rsidRDefault="00BC49FF" w:rsidP="00BC49FF">
      <w:pPr>
        <w:pStyle w:val="NoSpacing"/>
        <w:numPr>
          <w:ilvl w:val="1"/>
          <w:numId w:val="2"/>
        </w:numPr>
      </w:pPr>
      <w:r w:rsidRPr="00BC49FF">
        <w:lastRenderedPageBreak/>
        <w:t xml:space="preserve">Outdoor </w:t>
      </w:r>
    </w:p>
    <w:p w:rsidR="00BC49FF" w:rsidRPr="00BC49FF" w:rsidRDefault="00BC49FF" w:rsidP="00BC49FF">
      <w:pPr>
        <w:pStyle w:val="NoSpacing"/>
        <w:numPr>
          <w:ilvl w:val="0"/>
          <w:numId w:val="2"/>
        </w:numPr>
      </w:pPr>
      <w:r w:rsidRPr="00BC49FF">
        <w:t>Solar Panel</w:t>
      </w:r>
    </w:p>
    <w:p w:rsidR="00BC49FF" w:rsidRPr="00BC49FF" w:rsidRDefault="00BC49FF" w:rsidP="00BC49FF">
      <w:pPr>
        <w:pStyle w:val="NoSpacing"/>
        <w:numPr>
          <w:ilvl w:val="1"/>
          <w:numId w:val="2"/>
        </w:numPr>
      </w:pPr>
      <w:r w:rsidRPr="00BC49FF">
        <w:t xml:space="preserve">Tracks the sun to produce large amounts of power, but only during the day. </w:t>
      </w:r>
    </w:p>
    <w:p w:rsidR="00BC49FF" w:rsidRPr="00BC49FF" w:rsidRDefault="00BC49FF" w:rsidP="00BC49FF">
      <w:pPr>
        <w:pStyle w:val="NoSpacing"/>
        <w:numPr>
          <w:ilvl w:val="1"/>
          <w:numId w:val="2"/>
        </w:numPr>
      </w:pPr>
      <w:r w:rsidRPr="00BC49FF">
        <w:t>Outdoor</w:t>
      </w:r>
    </w:p>
    <w:p w:rsidR="00BC49FF" w:rsidRPr="00BC49FF" w:rsidRDefault="00BC49FF" w:rsidP="00BC49FF">
      <w:pPr>
        <w:pStyle w:val="NoSpacing"/>
        <w:numPr>
          <w:ilvl w:val="0"/>
          <w:numId w:val="2"/>
        </w:numPr>
      </w:pPr>
      <w:r w:rsidRPr="00BC49FF">
        <w:t>Wind Turbine</w:t>
      </w:r>
    </w:p>
    <w:p w:rsidR="00BC49FF" w:rsidRPr="00BC49FF" w:rsidRDefault="00BC49FF" w:rsidP="00BC49FF">
      <w:pPr>
        <w:pStyle w:val="NoSpacing"/>
        <w:numPr>
          <w:ilvl w:val="1"/>
          <w:numId w:val="2"/>
        </w:numPr>
      </w:pPr>
      <w:r w:rsidRPr="00BC49FF">
        <w:t xml:space="preserve">Produces smaller amounts of power but can operator whenever there is wind. Power produced is determined by the strength of the wind. </w:t>
      </w:r>
    </w:p>
    <w:p w:rsidR="00BC49FF" w:rsidRPr="00BC49FF" w:rsidRDefault="00BC49FF" w:rsidP="00BC49FF">
      <w:pPr>
        <w:pStyle w:val="NoSpacing"/>
        <w:numPr>
          <w:ilvl w:val="1"/>
          <w:numId w:val="2"/>
        </w:numPr>
      </w:pPr>
      <w:r w:rsidRPr="00BC49FF">
        <w:t>Outdoor</w:t>
      </w:r>
    </w:p>
    <w:p w:rsidR="00BC49FF" w:rsidRPr="00BC49FF" w:rsidRDefault="00BC49FF" w:rsidP="00BC49FF">
      <w:pPr>
        <w:pStyle w:val="NoSpacing"/>
        <w:numPr>
          <w:ilvl w:val="0"/>
          <w:numId w:val="2"/>
        </w:numPr>
      </w:pPr>
      <w:r w:rsidRPr="00BC49FF">
        <w:t>Fusion Generator</w:t>
      </w:r>
    </w:p>
    <w:p w:rsidR="00BC49FF" w:rsidRPr="00BC49FF" w:rsidRDefault="00BC49FF" w:rsidP="00BC49FF">
      <w:pPr>
        <w:pStyle w:val="NoSpacing"/>
        <w:numPr>
          <w:ilvl w:val="1"/>
          <w:numId w:val="2"/>
        </w:numPr>
      </w:pPr>
      <w:r w:rsidRPr="00BC49FF">
        <w:t xml:space="preserve">Produces large amounts of energy but requires large amounts of enriched uranium and creates radioactive waste as a byproduct. </w:t>
      </w:r>
    </w:p>
    <w:p w:rsidR="00BC49FF" w:rsidRPr="00BC49FF" w:rsidRDefault="00BC49FF" w:rsidP="00BC49FF">
      <w:pPr>
        <w:pStyle w:val="NoSpacing"/>
        <w:numPr>
          <w:ilvl w:val="1"/>
          <w:numId w:val="2"/>
        </w:numPr>
      </w:pPr>
      <w:r w:rsidRPr="00BC49FF">
        <w:t>Outdoor</w:t>
      </w:r>
    </w:p>
    <w:p w:rsidR="00BC49FF" w:rsidRPr="00BC49FF" w:rsidRDefault="00BC49FF" w:rsidP="00BC49FF">
      <w:pPr>
        <w:pStyle w:val="NoSpacing"/>
        <w:numPr>
          <w:ilvl w:val="0"/>
          <w:numId w:val="2"/>
        </w:numPr>
      </w:pPr>
      <w:r w:rsidRPr="00BC49FF">
        <w:t>Battery</w:t>
      </w:r>
    </w:p>
    <w:p w:rsidR="00BC49FF" w:rsidRPr="00BC49FF" w:rsidRDefault="00BC49FF" w:rsidP="00BC49FF">
      <w:pPr>
        <w:pStyle w:val="NoSpacing"/>
        <w:numPr>
          <w:ilvl w:val="1"/>
          <w:numId w:val="2"/>
        </w:numPr>
      </w:pPr>
      <w:r w:rsidRPr="00BC49FF">
        <w:t>Stores the power produced by the base to be used either to provide power when the base is not, or supplement when the power production is less than the power consumption required.</w:t>
      </w:r>
    </w:p>
    <w:p w:rsidR="00BC49FF" w:rsidRPr="00BC49FF" w:rsidRDefault="00BC49FF" w:rsidP="00BC49FF">
      <w:pPr>
        <w:pStyle w:val="NoSpacing"/>
        <w:numPr>
          <w:ilvl w:val="1"/>
          <w:numId w:val="2"/>
        </w:numPr>
      </w:pPr>
      <w:r w:rsidRPr="00BC49FF">
        <w:t xml:space="preserve">Outdoor </w:t>
      </w:r>
    </w:p>
    <w:p w:rsidR="00BC49FF" w:rsidRPr="00BC49FF" w:rsidRDefault="00BC49FF" w:rsidP="00BC49FF">
      <w:pPr>
        <w:pStyle w:val="NoSpacing"/>
        <w:numPr>
          <w:ilvl w:val="0"/>
          <w:numId w:val="2"/>
        </w:numPr>
      </w:pPr>
      <w:r w:rsidRPr="00BC49FF">
        <w:t>Mine</w:t>
      </w:r>
    </w:p>
    <w:p w:rsidR="00BC49FF" w:rsidRPr="00BC49FF" w:rsidRDefault="00BC49FF" w:rsidP="00BC49FF">
      <w:pPr>
        <w:pStyle w:val="NoSpacing"/>
        <w:numPr>
          <w:ilvl w:val="1"/>
          <w:numId w:val="2"/>
        </w:numPr>
      </w:pPr>
      <w:r w:rsidRPr="00BC49FF">
        <w:t xml:space="preserve">Must be placed near a mountain, allows the workers and robots to mine raw resources to be used in the base or traded. </w:t>
      </w:r>
    </w:p>
    <w:p w:rsidR="00FD262F" w:rsidRDefault="00BC49FF" w:rsidP="00FD262F">
      <w:pPr>
        <w:pStyle w:val="ListParagraph"/>
        <w:numPr>
          <w:ilvl w:val="1"/>
          <w:numId w:val="3"/>
        </w:numPr>
        <w:spacing w:after="160" w:line="240" w:lineRule="auto"/>
      </w:pPr>
      <w:r w:rsidRPr="00BC49FF">
        <w:t>Outdoor</w:t>
      </w:r>
    </w:p>
    <w:p w:rsidR="00FD262F" w:rsidRDefault="00FD262F" w:rsidP="00FD262F">
      <w:pPr>
        <w:pStyle w:val="ListParagraph"/>
        <w:numPr>
          <w:ilvl w:val="1"/>
          <w:numId w:val="3"/>
        </w:numPr>
        <w:spacing w:after="160" w:line="240" w:lineRule="auto"/>
      </w:pPr>
      <w:r>
        <w:t>1 ore per worker per 1 hour</w:t>
      </w:r>
    </w:p>
    <w:p w:rsidR="00FD262F" w:rsidRDefault="00FD262F" w:rsidP="00FD262F">
      <w:pPr>
        <w:pStyle w:val="ListParagraph"/>
        <w:numPr>
          <w:ilvl w:val="1"/>
          <w:numId w:val="3"/>
        </w:numPr>
        <w:spacing w:after="160" w:line="240" w:lineRule="auto"/>
      </w:pPr>
      <w:r>
        <w:t>1 ore per Digging Robot per 40 minutes</w:t>
      </w:r>
    </w:p>
    <w:p w:rsidR="00FD262F" w:rsidRDefault="00FD262F" w:rsidP="00FD262F">
      <w:pPr>
        <w:pStyle w:val="ListParagraph"/>
        <w:numPr>
          <w:ilvl w:val="1"/>
          <w:numId w:val="3"/>
        </w:numPr>
        <w:spacing w:after="160" w:line="240" w:lineRule="auto"/>
      </w:pPr>
      <w:r>
        <w:t>Maximum of 5 units per mine at any given time</w:t>
      </w:r>
    </w:p>
    <w:p w:rsidR="00FD262F" w:rsidRDefault="00FD262F" w:rsidP="00FD262F">
      <w:pPr>
        <w:pStyle w:val="ListParagraph"/>
        <w:numPr>
          <w:ilvl w:val="2"/>
          <w:numId w:val="3"/>
        </w:numPr>
        <w:spacing w:after="160" w:line="240" w:lineRule="auto"/>
      </w:pPr>
      <w:r>
        <w:t>Provides a maximum of 5 units/hour with humans</w:t>
      </w:r>
    </w:p>
    <w:p w:rsidR="00FD262F" w:rsidRDefault="00FD262F" w:rsidP="00FD262F">
      <w:pPr>
        <w:pStyle w:val="ListParagraph"/>
        <w:numPr>
          <w:ilvl w:val="2"/>
          <w:numId w:val="3"/>
        </w:numPr>
        <w:spacing w:after="160" w:line="240" w:lineRule="auto"/>
      </w:pPr>
      <w:r>
        <w:t>Provides a maximum of 7.5 units/hour with robots</w:t>
      </w:r>
    </w:p>
    <w:p w:rsidR="00FD262F" w:rsidRDefault="00FD262F" w:rsidP="00FD262F">
      <w:pPr>
        <w:pStyle w:val="ListParagraph"/>
        <w:numPr>
          <w:ilvl w:val="1"/>
          <w:numId w:val="3"/>
        </w:numPr>
        <w:spacing w:after="160" w:line="240" w:lineRule="auto"/>
      </w:pPr>
      <w:r>
        <w:t>Resources</w:t>
      </w:r>
    </w:p>
    <w:p w:rsidR="00FD262F" w:rsidRDefault="00FD262F" w:rsidP="00FD262F">
      <w:pPr>
        <w:pStyle w:val="ListParagraph"/>
        <w:numPr>
          <w:ilvl w:val="2"/>
          <w:numId w:val="3"/>
        </w:numPr>
        <w:spacing w:after="160" w:line="240" w:lineRule="auto"/>
      </w:pPr>
      <w:r>
        <w:t>Metal</w:t>
      </w:r>
    </w:p>
    <w:p w:rsidR="00FD262F" w:rsidRDefault="00FD262F" w:rsidP="00FD262F">
      <w:pPr>
        <w:pStyle w:val="ListParagraph"/>
        <w:numPr>
          <w:ilvl w:val="2"/>
          <w:numId w:val="3"/>
        </w:numPr>
        <w:spacing w:after="160" w:line="240" w:lineRule="auto"/>
      </w:pPr>
      <w:r>
        <w:t>Silica</w:t>
      </w:r>
    </w:p>
    <w:p w:rsidR="00FD262F" w:rsidRDefault="00FD262F" w:rsidP="00FD262F">
      <w:pPr>
        <w:pStyle w:val="ListParagraph"/>
        <w:numPr>
          <w:ilvl w:val="2"/>
          <w:numId w:val="3"/>
        </w:numPr>
        <w:spacing w:after="160" w:line="240" w:lineRule="auto"/>
      </w:pPr>
      <w:r>
        <w:t xml:space="preserve">Uranium </w:t>
      </w:r>
    </w:p>
    <w:p w:rsidR="00FD262F" w:rsidRDefault="00FD262F" w:rsidP="00FD262F">
      <w:pPr>
        <w:pStyle w:val="ListParagraph"/>
        <w:numPr>
          <w:ilvl w:val="2"/>
          <w:numId w:val="3"/>
        </w:numPr>
        <w:spacing w:after="160" w:line="240" w:lineRule="auto"/>
      </w:pPr>
      <w:r>
        <w:t>Lead</w:t>
      </w:r>
    </w:p>
    <w:p w:rsidR="00BC49FF" w:rsidRPr="00BC49FF" w:rsidRDefault="00FD262F" w:rsidP="00FD262F">
      <w:pPr>
        <w:pStyle w:val="ListParagraph"/>
        <w:numPr>
          <w:ilvl w:val="1"/>
          <w:numId w:val="3"/>
        </w:numPr>
        <w:spacing w:after="160" w:line="240" w:lineRule="auto"/>
      </w:pPr>
      <w:r>
        <w:t>Mine can produce any combination of resources based on percentage</w:t>
      </w:r>
      <w:bookmarkStart w:id="0" w:name="_GoBack"/>
      <w:bookmarkEnd w:id="0"/>
    </w:p>
    <w:p w:rsidR="00BC49FF" w:rsidRDefault="00BC49FF" w:rsidP="00BC49FF">
      <w:pPr>
        <w:pStyle w:val="NoSpacing"/>
        <w:numPr>
          <w:ilvl w:val="0"/>
          <w:numId w:val="2"/>
        </w:numPr>
      </w:pPr>
      <w:r w:rsidRPr="00BC49FF">
        <w:t>Landing Pad</w:t>
      </w:r>
    </w:p>
    <w:p w:rsidR="00BC49FF" w:rsidRPr="00BC49FF" w:rsidRDefault="00BC49FF" w:rsidP="00BC49FF">
      <w:pPr>
        <w:pStyle w:val="NoSpacing"/>
        <w:numPr>
          <w:ilvl w:val="1"/>
          <w:numId w:val="2"/>
        </w:numPr>
      </w:pPr>
      <w:r w:rsidRPr="00BC49FF">
        <w:t xml:space="preserve">Allows traders and transport ships to land at the base to either trade resources, deliver new colonists, and drop off or pick up civilians. </w:t>
      </w:r>
    </w:p>
    <w:p w:rsidR="00BC49FF" w:rsidRPr="00BC49FF" w:rsidRDefault="00BC49FF" w:rsidP="00BC49FF">
      <w:pPr>
        <w:pStyle w:val="NoSpacing"/>
        <w:numPr>
          <w:ilvl w:val="1"/>
          <w:numId w:val="2"/>
        </w:numPr>
      </w:pPr>
      <w:r w:rsidRPr="00BC49FF">
        <w:t>Outdoor</w:t>
      </w:r>
    </w:p>
    <w:p w:rsidR="00BC49FF" w:rsidRPr="00BC49FF" w:rsidRDefault="00BC49FF" w:rsidP="00BC49FF">
      <w:pPr>
        <w:pStyle w:val="NoSpacing"/>
        <w:numPr>
          <w:ilvl w:val="0"/>
          <w:numId w:val="2"/>
        </w:numPr>
      </w:pPr>
      <w:r w:rsidRPr="00BC49FF">
        <w:t>Starship Hangar</w:t>
      </w:r>
    </w:p>
    <w:p w:rsidR="00BC49FF" w:rsidRPr="00BC49FF" w:rsidRDefault="00BC49FF" w:rsidP="00BC49FF">
      <w:pPr>
        <w:pStyle w:val="NoSpacing"/>
        <w:numPr>
          <w:ilvl w:val="1"/>
          <w:numId w:val="2"/>
        </w:numPr>
      </w:pPr>
      <w:r w:rsidRPr="00BC49FF">
        <w:t xml:space="preserve">Allows the colony to build their own ships to be sent to other colonies to trade or the colony can just outright sell the ship for large amounts of money. </w:t>
      </w:r>
    </w:p>
    <w:p w:rsidR="00BC49FF" w:rsidRPr="00BC49FF" w:rsidRDefault="00BC49FF" w:rsidP="00BC49FF">
      <w:pPr>
        <w:pStyle w:val="NoSpacing"/>
        <w:numPr>
          <w:ilvl w:val="1"/>
          <w:numId w:val="2"/>
        </w:numPr>
      </w:pPr>
      <w:r w:rsidRPr="00BC49FF">
        <w:t>Outdoor</w:t>
      </w:r>
    </w:p>
    <w:p w:rsidR="00BC49FF" w:rsidRPr="00BC49FF" w:rsidRDefault="00BC49FF" w:rsidP="00BC49FF">
      <w:pPr>
        <w:pStyle w:val="NoSpacing"/>
        <w:numPr>
          <w:ilvl w:val="0"/>
          <w:numId w:val="2"/>
        </w:numPr>
      </w:pPr>
      <w:r w:rsidRPr="00BC49FF">
        <w:t>Radio Antenna</w:t>
      </w:r>
    </w:p>
    <w:p w:rsidR="00BC49FF" w:rsidRPr="00BC49FF" w:rsidRDefault="00BC49FF" w:rsidP="00BC49FF">
      <w:pPr>
        <w:pStyle w:val="NoSpacing"/>
        <w:numPr>
          <w:ilvl w:val="1"/>
          <w:numId w:val="2"/>
        </w:numPr>
      </w:pPr>
      <w:r w:rsidRPr="00BC49FF">
        <w:t xml:space="preserve">Allows the base to communicate with other bases and traders to request more of a certain resource or type of colonists, also has a chance to provide an early warning on a rouge attack. </w:t>
      </w:r>
    </w:p>
    <w:p w:rsidR="00BC49FF" w:rsidRPr="00BC49FF" w:rsidRDefault="00BC49FF" w:rsidP="00BC49FF">
      <w:pPr>
        <w:pStyle w:val="NoSpacing"/>
        <w:numPr>
          <w:ilvl w:val="1"/>
          <w:numId w:val="2"/>
        </w:numPr>
      </w:pPr>
      <w:r w:rsidRPr="00BC49FF">
        <w:t xml:space="preserve">Outdoor. </w:t>
      </w:r>
    </w:p>
    <w:p w:rsidR="00E17E58" w:rsidRDefault="00E17E58" w:rsidP="00E17E58">
      <w:pPr>
        <w:pStyle w:val="NoSpacing"/>
      </w:pPr>
    </w:p>
    <w:sectPr w:rsidR="00E17E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2270E01"/>
    <w:multiLevelType w:val="hybridMultilevel"/>
    <w:tmpl w:val="BE3E0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F37108B"/>
    <w:multiLevelType w:val="hybridMultilevel"/>
    <w:tmpl w:val="C80E33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69C7367B"/>
    <w:multiLevelType w:val="hybridMultilevel"/>
    <w:tmpl w:val="73FA99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MDUyMTUwMzExNzRT0lEKTi0uzszPAykwqgUAia9wpywAAAA="/>
  </w:docVars>
  <w:rsids>
    <w:rsidRoot w:val="00680D3B"/>
    <w:rsid w:val="00175C85"/>
    <w:rsid w:val="0036786F"/>
    <w:rsid w:val="00381077"/>
    <w:rsid w:val="00395814"/>
    <w:rsid w:val="005F7F55"/>
    <w:rsid w:val="00680D3B"/>
    <w:rsid w:val="00876C08"/>
    <w:rsid w:val="00887694"/>
    <w:rsid w:val="008E72E8"/>
    <w:rsid w:val="00A22FD6"/>
    <w:rsid w:val="00BC1B09"/>
    <w:rsid w:val="00BC49FF"/>
    <w:rsid w:val="00CD797B"/>
    <w:rsid w:val="00E17E58"/>
    <w:rsid w:val="00F551D8"/>
    <w:rsid w:val="00FD2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D01101-B2CD-45C7-BBE5-367242AF7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7E58"/>
    <w:pPr>
      <w:ind w:left="720"/>
      <w:contextualSpacing/>
    </w:pPr>
  </w:style>
  <w:style w:type="paragraph" w:styleId="NoSpacing">
    <w:name w:val="No Spacing"/>
    <w:uiPriority w:val="1"/>
    <w:qFormat/>
    <w:rsid w:val="00E17E58"/>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431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3</Pages>
  <Words>756</Words>
  <Characters>431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Northwest Allen County Schools</Company>
  <LinksUpToDate>false</LinksUpToDate>
  <CharactersWithSpaces>5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lam, Matthew</dc:creator>
  <cp:keywords/>
  <dc:description/>
  <cp:lastModifiedBy>Wollam, Matthew</cp:lastModifiedBy>
  <cp:revision>14</cp:revision>
  <dcterms:created xsi:type="dcterms:W3CDTF">2017-04-19T14:20:00Z</dcterms:created>
  <dcterms:modified xsi:type="dcterms:W3CDTF">2017-09-05T18:43:00Z</dcterms:modified>
</cp:coreProperties>
</file>